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09B4" w:rsidRDefault="001209B4" w:rsidP="00955953">
      <w:pPr>
        <w:rPr>
          <w:rFonts w:ascii="Times New Roman" w:eastAsia="Times New Roman" w:hAnsi="Times New Roman" w:cs="Times New Roman"/>
          <w:sz w:val="7"/>
          <w:szCs w:val="7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/>
      </w:tblPr>
      <w:tblGrid>
        <w:gridCol w:w="7979"/>
        <w:gridCol w:w="1033"/>
        <w:gridCol w:w="1032"/>
        <w:gridCol w:w="1032"/>
      </w:tblGrid>
      <w:tr w:rsidR="001209B4" w:rsidRPr="00955953">
        <w:trPr>
          <w:trHeight w:hRule="exact" w:val="773"/>
        </w:trPr>
        <w:tc>
          <w:tcPr>
            <w:tcW w:w="11076" w:type="dxa"/>
            <w:gridSpan w:val="4"/>
            <w:tcBorders>
              <w:top w:val="single" w:sz="23" w:space="0" w:color="000000"/>
              <w:left w:val="single" w:sz="23" w:space="0" w:color="000000"/>
              <w:bottom w:val="single" w:sz="23" w:space="0" w:color="000000"/>
              <w:right w:val="single" w:sz="23" w:space="0" w:color="000000"/>
            </w:tcBorders>
          </w:tcPr>
          <w:p w:rsidR="001209B4" w:rsidRPr="00955953" w:rsidRDefault="00FE4A4E" w:rsidP="00955953">
            <w:pPr>
              <w:pStyle w:val="TableParagraph"/>
              <w:spacing w:line="326" w:lineRule="exact"/>
              <w:ind w:left="1821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hAnsi="Calibri"/>
                <w:b/>
                <w:sz w:val="32"/>
              </w:rPr>
              <w:t>СЕПТЕМБАР</w:t>
            </w:r>
            <w:r w:rsidR="003D60D6">
              <w:rPr>
                <w:rFonts w:ascii="Calibri" w:hAnsi="Calibri"/>
                <w:b/>
                <w:sz w:val="32"/>
              </w:rPr>
              <w:t>СКИ</w:t>
            </w:r>
            <w:r w:rsidR="00A62B02" w:rsidRPr="00955953">
              <w:rPr>
                <w:rFonts w:ascii="Calibri" w:hAnsi="Calibri"/>
                <w:b/>
                <w:sz w:val="32"/>
              </w:rPr>
              <w:t xml:space="preserve"> ИСПИТНИ РОК</w:t>
            </w:r>
            <w:r w:rsidR="00A62B02" w:rsidRPr="00955953">
              <w:rPr>
                <w:rFonts w:ascii="Calibri" w:hAnsi="Calibri"/>
                <w:b/>
                <w:spacing w:val="-33"/>
                <w:sz w:val="32"/>
              </w:rPr>
              <w:t xml:space="preserve"> </w:t>
            </w:r>
            <w:r w:rsidR="00A62B02" w:rsidRPr="00955953">
              <w:rPr>
                <w:rFonts w:ascii="Calibri" w:hAnsi="Calibri"/>
                <w:b/>
                <w:sz w:val="32"/>
              </w:rPr>
              <w:t>201</w:t>
            </w:r>
            <w:r w:rsidR="00C51E51">
              <w:rPr>
                <w:rFonts w:ascii="Calibri" w:hAnsi="Calibri"/>
                <w:b/>
                <w:sz w:val="32"/>
              </w:rPr>
              <w:t>8</w:t>
            </w:r>
            <w:r w:rsidR="00A62B02" w:rsidRPr="00955953">
              <w:rPr>
                <w:rFonts w:ascii="Calibri" w:hAnsi="Calibri"/>
                <w:b/>
                <w:sz w:val="32"/>
              </w:rPr>
              <w:t>.год.</w:t>
            </w:r>
          </w:p>
          <w:p w:rsidR="001209B4" w:rsidRPr="00955953" w:rsidRDefault="00A62B02" w:rsidP="00955953">
            <w:pPr>
              <w:pStyle w:val="TableParagraph"/>
              <w:spacing w:line="379" w:lineRule="exact"/>
              <w:ind w:left="3693"/>
              <w:rPr>
                <w:rFonts w:ascii="Calibri" w:eastAsia="Calibri" w:hAnsi="Calibri" w:cs="Calibri"/>
                <w:sz w:val="32"/>
                <w:szCs w:val="32"/>
              </w:rPr>
            </w:pPr>
            <w:r w:rsidRPr="00955953">
              <w:rPr>
                <w:rFonts w:ascii="Calibri" w:hAnsi="Calibri"/>
                <w:b/>
                <w:sz w:val="32"/>
              </w:rPr>
              <w:t>ИСПИТИ 1. ГОДИНЕ</w:t>
            </w:r>
            <w:r w:rsidRPr="00955953">
              <w:rPr>
                <w:rFonts w:ascii="Calibri" w:hAnsi="Calibri"/>
                <w:b/>
                <w:spacing w:val="-28"/>
                <w:sz w:val="32"/>
              </w:rPr>
              <w:t xml:space="preserve"> </w:t>
            </w:r>
            <w:r w:rsidRPr="00955953">
              <w:rPr>
                <w:rFonts w:ascii="Calibri" w:hAnsi="Calibri"/>
                <w:b/>
                <w:sz w:val="32"/>
              </w:rPr>
              <w:t>СТУДИЈА</w:t>
            </w:r>
          </w:p>
        </w:tc>
      </w:tr>
      <w:tr w:rsidR="001209B4" w:rsidRPr="00955953">
        <w:trPr>
          <w:trHeight w:hRule="exact" w:val="305"/>
        </w:trPr>
        <w:tc>
          <w:tcPr>
            <w:tcW w:w="7979" w:type="dxa"/>
            <w:tcBorders>
              <w:top w:val="single" w:sz="23" w:space="0" w:color="000000"/>
              <w:left w:val="single" w:sz="23" w:space="0" w:color="000000"/>
              <w:bottom w:val="single" w:sz="8" w:space="0" w:color="000000"/>
              <w:right w:val="single" w:sz="23" w:space="0" w:color="000000"/>
            </w:tcBorders>
          </w:tcPr>
          <w:p w:rsidR="001209B4" w:rsidRPr="00955953" w:rsidRDefault="00A62B02" w:rsidP="00955953">
            <w:pPr>
              <w:pStyle w:val="TableParagraph"/>
              <w:spacing w:line="263" w:lineRule="exact"/>
              <w:ind w:left="17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  <w:b/>
              </w:rPr>
              <w:t>НАЗИВ</w:t>
            </w:r>
            <w:r w:rsidRPr="00955953">
              <w:rPr>
                <w:rFonts w:ascii="Calibri" w:hAnsi="Calibri"/>
                <w:b/>
                <w:spacing w:val="7"/>
              </w:rPr>
              <w:t xml:space="preserve"> </w:t>
            </w:r>
            <w:r w:rsidRPr="00955953">
              <w:rPr>
                <w:rFonts w:ascii="Calibri" w:hAnsi="Calibri"/>
                <w:b/>
              </w:rPr>
              <w:t>ПРЕДМЕТА</w:t>
            </w:r>
          </w:p>
        </w:tc>
        <w:tc>
          <w:tcPr>
            <w:tcW w:w="1033" w:type="dxa"/>
            <w:vMerge w:val="restart"/>
            <w:tcBorders>
              <w:top w:val="single" w:sz="23" w:space="0" w:color="000000"/>
              <w:left w:val="single" w:sz="23" w:space="0" w:color="000000"/>
              <w:right w:val="single" w:sz="23" w:space="0" w:color="000000"/>
            </w:tcBorders>
          </w:tcPr>
          <w:p w:rsidR="001209B4" w:rsidRPr="00955953" w:rsidRDefault="00A62B02" w:rsidP="00955953">
            <w:pPr>
              <w:pStyle w:val="TableParagraph"/>
              <w:spacing w:before="131"/>
              <w:ind w:left="143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  <w:b/>
              </w:rPr>
              <w:t>ДАТУМ</w:t>
            </w:r>
          </w:p>
        </w:tc>
        <w:tc>
          <w:tcPr>
            <w:tcW w:w="1032" w:type="dxa"/>
            <w:vMerge w:val="restart"/>
            <w:tcBorders>
              <w:top w:val="single" w:sz="23" w:space="0" w:color="000000"/>
              <w:left w:val="single" w:sz="23" w:space="0" w:color="000000"/>
              <w:right w:val="single" w:sz="23" w:space="0" w:color="000000"/>
            </w:tcBorders>
          </w:tcPr>
          <w:p w:rsidR="001209B4" w:rsidRPr="00955953" w:rsidRDefault="00A62B02" w:rsidP="00955953">
            <w:pPr>
              <w:pStyle w:val="TableParagraph"/>
              <w:spacing w:before="131"/>
              <w:ind w:left="170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  <w:b/>
              </w:rPr>
              <w:t>ВРЕМЕ</w:t>
            </w:r>
          </w:p>
        </w:tc>
        <w:tc>
          <w:tcPr>
            <w:tcW w:w="1032" w:type="dxa"/>
            <w:vMerge w:val="restart"/>
            <w:tcBorders>
              <w:top w:val="single" w:sz="23" w:space="0" w:color="000000"/>
              <w:left w:val="single" w:sz="23" w:space="0" w:color="000000"/>
              <w:right w:val="single" w:sz="23" w:space="0" w:color="000000"/>
            </w:tcBorders>
          </w:tcPr>
          <w:p w:rsidR="001209B4" w:rsidRPr="00955953" w:rsidRDefault="00A62B02" w:rsidP="00955953">
            <w:pPr>
              <w:pStyle w:val="TableParagraph"/>
              <w:spacing w:before="131"/>
              <w:ind w:left="232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  <w:b/>
              </w:rPr>
              <w:t>САЛА</w:t>
            </w:r>
          </w:p>
        </w:tc>
      </w:tr>
      <w:tr w:rsidR="001209B4" w:rsidRPr="0095595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23" w:space="0" w:color="000000"/>
              <w:right w:val="single" w:sz="23" w:space="0" w:color="000000"/>
            </w:tcBorders>
          </w:tcPr>
          <w:p w:rsidR="001209B4" w:rsidRPr="00955953" w:rsidRDefault="00A62B02" w:rsidP="00955953">
            <w:pPr>
              <w:pStyle w:val="TableParagraph"/>
              <w:spacing w:line="263" w:lineRule="exact"/>
              <w:ind w:left="16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  <w:b/>
              </w:rPr>
              <w:t>СТУДИЈСКИ</w:t>
            </w:r>
            <w:r w:rsidRPr="00955953">
              <w:rPr>
                <w:rFonts w:ascii="Calibri" w:hAnsi="Calibri"/>
                <w:b/>
                <w:spacing w:val="6"/>
              </w:rPr>
              <w:t xml:space="preserve"> </w:t>
            </w:r>
            <w:r w:rsidRPr="00955953">
              <w:rPr>
                <w:rFonts w:ascii="Calibri" w:hAnsi="Calibri"/>
                <w:b/>
              </w:rPr>
              <w:t>ПРОГРАМ</w:t>
            </w:r>
          </w:p>
        </w:tc>
        <w:tc>
          <w:tcPr>
            <w:tcW w:w="1033" w:type="dxa"/>
            <w:vMerge/>
            <w:tcBorders>
              <w:left w:val="single" w:sz="23" w:space="0" w:color="000000"/>
              <w:bottom w:val="single" w:sz="23" w:space="0" w:color="000000"/>
              <w:right w:val="single" w:sz="23" w:space="0" w:color="000000"/>
            </w:tcBorders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23" w:space="0" w:color="000000"/>
              <w:bottom w:val="single" w:sz="15" w:space="0" w:color="000000"/>
              <w:right w:val="single" w:sz="23" w:space="0" w:color="000000"/>
            </w:tcBorders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23" w:space="0" w:color="000000"/>
              <w:bottom w:val="single" w:sz="15" w:space="0" w:color="000000"/>
              <w:right w:val="single" w:sz="23" w:space="0" w:color="000000"/>
            </w:tcBorders>
          </w:tcPr>
          <w:p w:rsidR="001209B4" w:rsidRPr="00955953" w:rsidRDefault="001209B4" w:rsidP="00955953"/>
        </w:tc>
      </w:tr>
      <w:tr w:rsidR="00AD1396" w:rsidRPr="00955953" w:rsidTr="00595603">
        <w:trPr>
          <w:trHeight w:hRule="exact" w:val="319"/>
        </w:trPr>
        <w:tc>
          <w:tcPr>
            <w:tcW w:w="7979" w:type="dxa"/>
            <w:tcBorders>
              <w:top w:val="single" w:sz="23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AD1396" w:rsidRPr="00AA78E1" w:rsidRDefault="00AD1396" w:rsidP="00595603">
            <w:pPr>
              <w:pStyle w:val="TableParagraph"/>
              <w:spacing w:line="258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АКТ</w:t>
            </w:r>
          </w:p>
        </w:tc>
        <w:tc>
          <w:tcPr>
            <w:tcW w:w="1033" w:type="dxa"/>
            <w:vMerge w:val="restart"/>
            <w:tcBorders>
              <w:top w:val="single" w:sz="23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AD1396" w:rsidRPr="000032A9" w:rsidRDefault="00AD1396" w:rsidP="00CF342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AD1396" w:rsidRPr="000032A9" w:rsidRDefault="00AD1396" w:rsidP="00CF3421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vAlign w:val="center"/>
          </w:tcPr>
          <w:p w:rsidR="00AD1396" w:rsidRPr="000032A9" w:rsidRDefault="00AD1396" w:rsidP="00CF3421">
            <w:pPr>
              <w:tabs>
                <w:tab w:val="left" w:pos="972"/>
              </w:tabs>
              <w:ind w:left="-108" w:right="-108"/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</w:p>
        </w:tc>
      </w:tr>
      <w:tr w:rsidR="009E424E" w:rsidRPr="00955953" w:rsidTr="0059560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9E424E" w:rsidRPr="00955953" w:rsidRDefault="009E424E" w:rsidP="00595603">
            <w:pPr>
              <w:pStyle w:val="TableParagraph"/>
              <w:spacing w:line="263" w:lineRule="exact"/>
              <w:ind w:left="7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ДТО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9E424E" w:rsidRPr="00955953" w:rsidRDefault="009E424E" w:rsidP="0059560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9E424E" w:rsidRPr="00955953" w:rsidRDefault="009E424E" w:rsidP="0059560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  <w:shd w:val="clear" w:color="auto" w:fill="auto"/>
          </w:tcPr>
          <w:p w:rsidR="009E424E" w:rsidRPr="00955953" w:rsidRDefault="009E424E" w:rsidP="00595603"/>
        </w:tc>
      </w:tr>
      <w:tr w:rsidR="00FE4A4E" w:rsidRPr="00955953" w:rsidTr="00955953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  <w:shd w:val="clear" w:color="auto" w:fill="auto"/>
          </w:tcPr>
          <w:p w:rsidR="00FE4A4E" w:rsidRPr="00955953" w:rsidRDefault="00FE4A4E" w:rsidP="00955953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ЕНГЛЕСКИ</w:t>
            </w:r>
            <w:r w:rsidRPr="00955953">
              <w:rPr>
                <w:rFonts w:ascii="Calibri" w:hAnsi="Calibri"/>
                <w:spacing w:val="5"/>
              </w:rPr>
              <w:t xml:space="preserve"> </w:t>
            </w:r>
            <w:r w:rsidRPr="00955953">
              <w:rPr>
                <w:rFonts w:ascii="Calibri" w:hAnsi="Calibri"/>
              </w:rPr>
              <w:t>ЈЕЗИК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shd w:val="clear" w:color="auto" w:fill="auto"/>
            <w:vAlign w:val="center"/>
          </w:tcPr>
          <w:p w:rsidR="00FE4A4E" w:rsidRPr="00BB43A5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7.08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2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5,16</w:t>
            </w:r>
          </w:p>
        </w:tc>
      </w:tr>
      <w:tr w:rsidR="001209B4" w:rsidRPr="00955953" w:rsidTr="0095595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1209B4" w:rsidRPr="00955953" w:rsidRDefault="00A62B02" w:rsidP="00955953">
            <w:pPr>
              <w:pStyle w:val="TableParagraph"/>
              <w:spacing w:line="263" w:lineRule="exact"/>
              <w:ind w:left="6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ТИН, МТИ,</w:t>
            </w:r>
            <w:r w:rsidRPr="00955953">
              <w:rPr>
                <w:rFonts w:ascii="Calibri" w:hAnsi="Calibri"/>
                <w:spacing w:val="4"/>
              </w:rPr>
              <w:t xml:space="preserve"> </w:t>
            </w:r>
            <w:r w:rsidRPr="00955953">
              <w:rPr>
                <w:rFonts w:ascii="Calibri" w:hAnsi="Calibri"/>
              </w:rPr>
              <w:t>ДТО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  <w:shd w:val="clear" w:color="auto" w:fill="auto"/>
          </w:tcPr>
          <w:p w:rsidR="001209B4" w:rsidRPr="00955953" w:rsidRDefault="001209B4" w:rsidP="00955953"/>
        </w:tc>
      </w:tr>
      <w:tr w:rsidR="00FE4A4E" w:rsidRPr="00955953" w:rsidTr="00955953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  <w:shd w:val="clear" w:color="auto" w:fill="auto"/>
          </w:tcPr>
          <w:p w:rsidR="00FE4A4E" w:rsidRPr="00955953" w:rsidRDefault="00FE4A4E" w:rsidP="00955953">
            <w:pPr>
              <w:pStyle w:val="TableParagraph"/>
              <w:spacing w:line="254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ИСТОРИЈА</w:t>
            </w:r>
            <w:r w:rsidRPr="00955953">
              <w:rPr>
                <w:rFonts w:ascii="Calibri" w:hAnsi="Calibri"/>
                <w:spacing w:val="6"/>
              </w:rPr>
              <w:t xml:space="preserve"> </w:t>
            </w:r>
            <w:r w:rsidRPr="00955953">
              <w:rPr>
                <w:rFonts w:ascii="Calibri" w:hAnsi="Calibri"/>
              </w:rPr>
              <w:t>УМЕТНОСТИ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sr-Cyrl-CS"/>
              </w:rPr>
              <w:t>06.09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color w:val="000000"/>
                <w:sz w:val="24"/>
                <w:szCs w:val="24"/>
              </w:rPr>
              <w:t>10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tabs>
                <w:tab w:val="left" w:pos="972"/>
              </w:tabs>
              <w:ind w:left="-108" w:right="-108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sr-Cyrl-CS"/>
              </w:rPr>
            </w:pPr>
            <w:r w:rsidRPr="000032A9">
              <w:rPr>
                <w:rFonts w:ascii="Times New Roman" w:hAnsi="Times New Roman"/>
                <w:color w:val="000000"/>
                <w:sz w:val="24"/>
                <w:szCs w:val="24"/>
                <w:lang w:val="sr-Cyrl-CS"/>
              </w:rPr>
              <w:t>14</w:t>
            </w:r>
          </w:p>
        </w:tc>
      </w:tr>
      <w:tr w:rsidR="001209B4" w:rsidRPr="00955953" w:rsidTr="0095595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1209B4" w:rsidRPr="00955953" w:rsidRDefault="00A62B02" w:rsidP="00955953">
            <w:pPr>
              <w:pStyle w:val="TableParagraph"/>
              <w:spacing w:line="263" w:lineRule="exact"/>
              <w:ind w:left="7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ДТО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  <w:shd w:val="clear" w:color="auto" w:fill="auto"/>
          </w:tcPr>
          <w:p w:rsidR="001209B4" w:rsidRPr="00955953" w:rsidRDefault="001209B4" w:rsidP="00955953"/>
        </w:tc>
      </w:tr>
      <w:tr w:rsidR="00FE1B0C" w:rsidRPr="00955953" w:rsidTr="004A6CC9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  <w:shd w:val="clear" w:color="auto" w:fill="auto"/>
          </w:tcPr>
          <w:p w:rsidR="00FE1B0C" w:rsidRPr="00955953" w:rsidRDefault="00FE1B0C" w:rsidP="00955953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ЛИКОВНИ ЕЛЕМЕНТИ И</w:t>
            </w:r>
            <w:r w:rsidRPr="00955953">
              <w:rPr>
                <w:rFonts w:ascii="Calibri" w:hAnsi="Calibri"/>
                <w:spacing w:val="8"/>
              </w:rPr>
              <w:t xml:space="preserve"> </w:t>
            </w:r>
            <w:r w:rsidRPr="00955953">
              <w:rPr>
                <w:rFonts w:ascii="Calibri" w:hAnsi="Calibri"/>
              </w:rPr>
              <w:t>КОМПОНОВАЊЕ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shd w:val="clear" w:color="auto" w:fill="auto"/>
            <w:vAlign w:val="center"/>
          </w:tcPr>
          <w:p w:rsidR="00FE1B0C" w:rsidRDefault="00FE1B0C" w:rsidP="00B83F1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shd w:val="clear" w:color="auto" w:fill="auto"/>
            <w:vAlign w:val="center"/>
          </w:tcPr>
          <w:p w:rsidR="00FE1B0C" w:rsidRDefault="00FE1B0C" w:rsidP="00B83F15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shd w:val="clear" w:color="auto" w:fill="auto"/>
            <w:vAlign w:val="center"/>
          </w:tcPr>
          <w:p w:rsidR="00FE1B0C" w:rsidRDefault="00FE1B0C" w:rsidP="00B83F15">
            <w:pPr>
              <w:tabs>
                <w:tab w:val="left" w:pos="972"/>
              </w:tabs>
              <w:ind w:left="-108" w:right="-108"/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</w:p>
        </w:tc>
      </w:tr>
      <w:tr w:rsidR="001209B4" w:rsidRPr="00955953" w:rsidTr="0095595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1209B4" w:rsidRPr="00955953" w:rsidRDefault="00A62B02" w:rsidP="00955953">
            <w:pPr>
              <w:pStyle w:val="TableParagraph"/>
              <w:spacing w:line="263" w:lineRule="exact"/>
              <w:ind w:left="7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ДТО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  <w:shd w:val="clear" w:color="auto" w:fill="auto"/>
          </w:tcPr>
          <w:p w:rsidR="001209B4" w:rsidRPr="00955953" w:rsidRDefault="001209B4" w:rsidP="00955953"/>
        </w:tc>
      </w:tr>
      <w:tr w:rsidR="00FE4A4E" w:rsidRPr="00955953" w:rsidTr="00955953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  <w:shd w:val="clear" w:color="auto" w:fill="auto"/>
          </w:tcPr>
          <w:p w:rsidR="00FE4A4E" w:rsidRPr="00955953" w:rsidRDefault="00FE4A4E" w:rsidP="00955953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МАРКЕТИНГ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09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color w:val="000000"/>
                <w:sz w:val="24"/>
                <w:szCs w:val="24"/>
              </w:rPr>
              <w:t>10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ind w:left="-108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5,16</w:t>
            </w:r>
          </w:p>
        </w:tc>
      </w:tr>
      <w:tr w:rsidR="001209B4" w:rsidRPr="0095595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A62B02" w:rsidP="00955953">
            <w:pPr>
              <w:pStyle w:val="TableParagraph"/>
              <w:spacing w:line="263" w:lineRule="exact"/>
              <w:ind w:left="7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МТИ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</w:tcPr>
          <w:p w:rsidR="001209B4" w:rsidRPr="00955953" w:rsidRDefault="001209B4" w:rsidP="00955953"/>
        </w:tc>
      </w:tr>
      <w:tr w:rsidR="00FE4A4E" w:rsidRPr="00955953" w:rsidTr="009445F1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FE4A4E" w:rsidRPr="00955953" w:rsidRDefault="00FE4A4E" w:rsidP="00955953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МАТЕМАТИКА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8.08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  <w:r w:rsidRPr="000032A9">
              <w:rPr>
                <w:rFonts w:ascii="Times New Roman" w:hAnsi="Times New Roman"/>
                <w:color w:val="000000"/>
                <w:sz w:val="24"/>
                <w:szCs w:val="24"/>
              </w:rPr>
              <w:t>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sr-Cyrl-CS"/>
              </w:rPr>
            </w:pPr>
            <w:r w:rsidRPr="000032A9">
              <w:rPr>
                <w:rFonts w:ascii="Times New Roman" w:hAnsi="Times New Roman"/>
                <w:sz w:val="24"/>
                <w:szCs w:val="24"/>
                <w:lang w:val="sr-Cyrl-CS"/>
              </w:rPr>
              <w:t>15 ,16</w:t>
            </w:r>
          </w:p>
        </w:tc>
      </w:tr>
      <w:tr w:rsidR="009E424E" w:rsidRPr="0095595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955953">
            <w:pPr>
              <w:pStyle w:val="TableParagraph"/>
              <w:spacing w:line="263" w:lineRule="exact"/>
              <w:ind w:left="8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ТИН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</w:tcPr>
          <w:p w:rsidR="009E424E" w:rsidRPr="00955953" w:rsidRDefault="009E424E" w:rsidP="00955953"/>
        </w:tc>
      </w:tr>
      <w:tr w:rsidR="00FE4A4E" w:rsidRPr="00955953" w:rsidTr="009445F1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FE4A4E" w:rsidRPr="00955953" w:rsidRDefault="00FE4A4E" w:rsidP="00955953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МЕНАЏМЕНТ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>03.09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>10</w:t>
            </w:r>
            <w:r w:rsidRPr="000032A9">
              <w:rPr>
                <w:rFonts w:ascii="Times New Roman" w:hAnsi="Times New Roman"/>
                <w:sz w:val="24"/>
                <w:szCs w:val="24"/>
              </w:rPr>
              <w:t>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vAlign w:val="center"/>
          </w:tcPr>
          <w:p w:rsidR="00FE4A4E" w:rsidRPr="000032A9" w:rsidRDefault="00FE4A4E" w:rsidP="0082367F">
            <w:pPr>
              <w:ind w:left="-108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</w:tr>
      <w:tr w:rsidR="009E424E" w:rsidRPr="0095595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955953">
            <w:pPr>
              <w:pStyle w:val="TableParagraph"/>
              <w:spacing w:line="263" w:lineRule="exact"/>
              <w:ind w:left="9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ТИН,</w:t>
            </w:r>
            <w:r w:rsidRPr="00955953">
              <w:rPr>
                <w:rFonts w:ascii="Calibri" w:hAnsi="Calibri"/>
                <w:spacing w:val="3"/>
              </w:rPr>
              <w:t xml:space="preserve"> </w:t>
            </w:r>
            <w:r w:rsidRPr="00955953">
              <w:rPr>
                <w:rFonts w:ascii="Calibri" w:hAnsi="Calibri"/>
              </w:rPr>
              <w:t>МТИ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</w:tcPr>
          <w:p w:rsidR="009E424E" w:rsidRPr="00955953" w:rsidRDefault="009E424E" w:rsidP="00955953"/>
        </w:tc>
      </w:tr>
      <w:tr w:rsidR="00FE4A4E" w:rsidRPr="00955953" w:rsidTr="009445F1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FE4A4E" w:rsidRPr="00955953" w:rsidRDefault="00FE4A4E" w:rsidP="00955953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МЕНАЏМЕНТ</w:t>
            </w:r>
            <w:r w:rsidRPr="00955953">
              <w:rPr>
                <w:rFonts w:ascii="Calibri" w:hAnsi="Calibri"/>
                <w:spacing w:val="7"/>
              </w:rPr>
              <w:t xml:space="preserve"> </w:t>
            </w:r>
            <w:r w:rsidRPr="00955953">
              <w:rPr>
                <w:rFonts w:ascii="Calibri" w:hAnsi="Calibri"/>
              </w:rPr>
              <w:t>ПРОИЗВОДА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09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color w:val="000000"/>
                <w:sz w:val="24"/>
                <w:szCs w:val="24"/>
              </w:rPr>
              <w:t>10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vAlign w:val="center"/>
          </w:tcPr>
          <w:p w:rsidR="00FE4A4E" w:rsidRPr="000032A9" w:rsidRDefault="00FE4A4E" w:rsidP="0082367F">
            <w:pPr>
              <w:ind w:left="-108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5,16</w:t>
            </w:r>
          </w:p>
        </w:tc>
      </w:tr>
      <w:tr w:rsidR="009E424E" w:rsidRPr="0095595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955953">
            <w:pPr>
              <w:pStyle w:val="TableParagraph"/>
              <w:spacing w:line="264" w:lineRule="exact"/>
              <w:ind w:left="7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ДТО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</w:tcPr>
          <w:p w:rsidR="009E424E" w:rsidRPr="00955953" w:rsidRDefault="009E424E" w:rsidP="00955953"/>
        </w:tc>
      </w:tr>
      <w:tr w:rsidR="00462030" w:rsidRPr="00955953" w:rsidTr="00595603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462030" w:rsidRPr="00AA78E1" w:rsidRDefault="00462030" w:rsidP="00595603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МОДА И</w:t>
            </w:r>
            <w:r w:rsidRPr="00955953">
              <w:rPr>
                <w:rFonts w:ascii="Calibri" w:hAnsi="Calibri"/>
                <w:spacing w:val="4"/>
              </w:rPr>
              <w:t xml:space="preserve"> </w:t>
            </w:r>
            <w:r w:rsidRPr="00955953">
              <w:rPr>
                <w:rFonts w:ascii="Calibri" w:hAnsi="Calibri"/>
              </w:rPr>
              <w:t>ОДЕВАЊЕ</w:t>
            </w:r>
            <w:r>
              <w:rPr>
                <w:rFonts w:ascii="Calibri" w:hAnsi="Calibri"/>
              </w:rPr>
              <w:t xml:space="preserve"> – 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462030" w:rsidRDefault="0046203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val="sr-Cyrl-CS"/>
              </w:rPr>
            </w:pPr>
            <w:r>
              <w:rPr>
                <w:rFonts w:ascii="Times New Roman" w:hAnsi="Times New Roman"/>
                <w:sz w:val="24"/>
                <w:szCs w:val="24"/>
                <w:highlight w:val="yellow"/>
                <w:lang w:val="sr-Cyrl-CS"/>
              </w:rPr>
              <w:t>12.0</w:t>
            </w: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9</w:t>
            </w:r>
            <w:r>
              <w:rPr>
                <w:rFonts w:ascii="Times New Roman" w:hAnsi="Times New Roman"/>
                <w:sz w:val="24"/>
                <w:szCs w:val="24"/>
                <w:highlight w:val="yellow"/>
                <w:lang w:val="sr-Cyrl-CS"/>
              </w:rPr>
              <w:t>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462030" w:rsidRDefault="0046203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14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vAlign w:val="center"/>
          </w:tcPr>
          <w:p w:rsidR="00462030" w:rsidRDefault="00462030">
            <w:pPr>
              <w:spacing w:line="276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  <w:highlight w:val="yellow"/>
                <w:lang w:val="sr-Cyrl-CS"/>
              </w:rPr>
              <w:t>3,4</w:t>
            </w:r>
          </w:p>
        </w:tc>
      </w:tr>
      <w:tr w:rsidR="009E424E" w:rsidRPr="00955953" w:rsidTr="0059560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595603">
            <w:pPr>
              <w:pStyle w:val="TableParagraph"/>
              <w:spacing w:line="263" w:lineRule="exact"/>
              <w:ind w:left="7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ДТО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59560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59560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</w:tcPr>
          <w:p w:rsidR="009E424E" w:rsidRPr="00955953" w:rsidRDefault="009E424E" w:rsidP="00595603"/>
        </w:tc>
      </w:tr>
      <w:tr w:rsidR="00462030" w:rsidRPr="00955953" w:rsidTr="00595603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462030" w:rsidRPr="00AA78E1" w:rsidRDefault="00462030" w:rsidP="00595603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МОДА И</w:t>
            </w:r>
            <w:r w:rsidRPr="00955953">
              <w:rPr>
                <w:rFonts w:ascii="Calibri" w:hAnsi="Calibri"/>
                <w:spacing w:val="4"/>
              </w:rPr>
              <w:t xml:space="preserve"> </w:t>
            </w:r>
            <w:r w:rsidRPr="00955953">
              <w:rPr>
                <w:rFonts w:ascii="Calibri" w:hAnsi="Calibri"/>
              </w:rPr>
              <w:t>ОДЕВАЊЕ</w:t>
            </w:r>
            <w:r>
              <w:rPr>
                <w:rFonts w:ascii="Calibri" w:hAnsi="Calibri"/>
              </w:rPr>
              <w:t xml:space="preserve"> – 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462030" w:rsidRDefault="0046203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val="sr-Cyrl-CS"/>
              </w:rPr>
            </w:pPr>
            <w:r>
              <w:rPr>
                <w:rFonts w:ascii="Times New Roman" w:hAnsi="Times New Roman"/>
                <w:sz w:val="24"/>
                <w:szCs w:val="24"/>
                <w:highlight w:val="yellow"/>
                <w:lang w:val="sr-Cyrl-CS"/>
              </w:rPr>
              <w:t>12.0</w:t>
            </w: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9</w:t>
            </w:r>
            <w:r>
              <w:rPr>
                <w:rFonts w:ascii="Times New Roman" w:hAnsi="Times New Roman"/>
                <w:sz w:val="24"/>
                <w:szCs w:val="24"/>
                <w:highlight w:val="yellow"/>
                <w:lang w:val="sr-Cyrl-CS"/>
              </w:rPr>
              <w:t>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462030" w:rsidRDefault="0046203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14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vAlign w:val="center"/>
          </w:tcPr>
          <w:p w:rsidR="00462030" w:rsidRDefault="00462030">
            <w:pPr>
              <w:spacing w:line="276" w:lineRule="auto"/>
              <w:ind w:left="-108"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  <w:highlight w:val="yellow"/>
                <w:lang w:val="sr-Cyrl-CS"/>
              </w:rPr>
              <w:t>3,4</w:t>
            </w:r>
          </w:p>
        </w:tc>
      </w:tr>
      <w:tr w:rsidR="009E424E" w:rsidRPr="00955953" w:rsidTr="0059560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595603">
            <w:pPr>
              <w:pStyle w:val="TableParagraph"/>
              <w:spacing w:line="263" w:lineRule="exact"/>
              <w:ind w:left="7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ДТО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59560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59560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</w:tcPr>
          <w:p w:rsidR="009E424E" w:rsidRPr="00955953" w:rsidRDefault="009E424E" w:rsidP="00595603"/>
        </w:tc>
      </w:tr>
      <w:tr w:rsidR="00FE4A4E" w:rsidRPr="00955953" w:rsidTr="00955953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FE4A4E" w:rsidRPr="00955953" w:rsidRDefault="00FE4A4E" w:rsidP="00955953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НАЦРТНА ГЕОМЕТРИЈА СА</w:t>
            </w:r>
            <w:r w:rsidRPr="00955953">
              <w:rPr>
                <w:rFonts w:ascii="Calibri" w:hAnsi="Calibri"/>
                <w:spacing w:val="13"/>
              </w:rPr>
              <w:t xml:space="preserve"> </w:t>
            </w:r>
            <w:r w:rsidRPr="00955953">
              <w:rPr>
                <w:rFonts w:ascii="Calibri" w:hAnsi="Calibri"/>
              </w:rPr>
              <w:t>ПЕРСПЕКТИВОМ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>11.09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0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tabs>
                <w:tab w:val="left" w:pos="972"/>
              </w:tabs>
              <w:ind w:left="-108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5, 16</w:t>
            </w:r>
          </w:p>
        </w:tc>
      </w:tr>
      <w:tr w:rsidR="009E424E" w:rsidRPr="00955953" w:rsidTr="0095595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955953">
            <w:pPr>
              <w:pStyle w:val="TableParagraph"/>
              <w:spacing w:line="263" w:lineRule="exact"/>
              <w:ind w:left="7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ДТО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9E424E" w:rsidRPr="00955953" w:rsidRDefault="009E424E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9E424E" w:rsidRPr="00955953" w:rsidRDefault="009E424E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  <w:shd w:val="clear" w:color="auto" w:fill="auto"/>
          </w:tcPr>
          <w:p w:rsidR="009E424E" w:rsidRPr="00955953" w:rsidRDefault="009E424E" w:rsidP="00955953"/>
        </w:tc>
      </w:tr>
      <w:tr w:rsidR="00FE4A4E" w:rsidRPr="00FE4A4E" w:rsidTr="00955953">
        <w:trPr>
          <w:trHeight w:hRule="exact" w:val="290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FE4A4E" w:rsidRPr="00FE1B0C" w:rsidRDefault="00FE4A4E" w:rsidP="00FE1B0C">
            <w:pPr>
              <w:widowControl/>
              <w:rPr>
                <w:rFonts w:eastAsia="Times New Roman" w:cs="Times New Roman"/>
              </w:rPr>
            </w:pPr>
            <w:r w:rsidRPr="00FE1B0C">
              <w:rPr>
                <w:rFonts w:eastAsia="Times New Roman" w:cs="Times New Roman"/>
              </w:rPr>
              <w:t>ОСНОВЕ ОРГАНИЗАЦИЈЕ</w:t>
            </w:r>
          </w:p>
          <w:p w:rsidR="00FE4A4E" w:rsidRPr="00955953" w:rsidRDefault="00FE4A4E" w:rsidP="00955953">
            <w:pPr>
              <w:pStyle w:val="TableParagraph"/>
              <w:spacing w:line="258" w:lineRule="exact"/>
              <w:ind w:left="9"/>
              <w:rPr>
                <w:rFonts w:ascii="Calibri" w:eastAsia="Calibri" w:hAnsi="Calibri" w:cs="Calibri"/>
              </w:rPr>
            </w:pP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9.08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4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5,16</w:t>
            </w:r>
          </w:p>
        </w:tc>
      </w:tr>
      <w:tr w:rsidR="009E424E" w:rsidRPr="00955953" w:rsidTr="0095595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955953">
            <w:pPr>
              <w:pStyle w:val="TableParagraph"/>
              <w:spacing w:line="263" w:lineRule="exact"/>
              <w:ind w:left="7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МТИ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9E424E" w:rsidRPr="00955953" w:rsidRDefault="009E424E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9E424E" w:rsidRPr="00955953" w:rsidRDefault="009E424E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  <w:shd w:val="clear" w:color="auto" w:fill="auto"/>
          </w:tcPr>
          <w:p w:rsidR="009E424E" w:rsidRPr="00955953" w:rsidRDefault="009E424E" w:rsidP="00955953"/>
        </w:tc>
      </w:tr>
      <w:tr w:rsidR="00FE4A4E" w:rsidRPr="00955953" w:rsidTr="00955953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FE4A4E" w:rsidRPr="00955953" w:rsidRDefault="00FE4A4E" w:rsidP="00955953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ОСНОВЕ</w:t>
            </w:r>
            <w:r w:rsidRPr="00955953">
              <w:rPr>
                <w:rFonts w:ascii="Calibri" w:hAnsi="Calibri"/>
                <w:spacing w:val="3"/>
              </w:rPr>
              <w:t xml:space="preserve"> </w:t>
            </w:r>
            <w:r w:rsidRPr="00955953">
              <w:rPr>
                <w:rFonts w:ascii="Calibri" w:hAnsi="Calibri"/>
              </w:rPr>
              <w:t>ДИЗАЈНА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09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1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tabs>
                <w:tab w:val="left" w:pos="972"/>
              </w:tabs>
              <w:ind w:left="-108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</w:tr>
      <w:tr w:rsidR="001209B4" w:rsidRPr="00955953" w:rsidTr="0095595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A62B02" w:rsidP="00955953">
            <w:pPr>
              <w:pStyle w:val="TableParagraph"/>
              <w:spacing w:line="263" w:lineRule="exact"/>
              <w:ind w:left="9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ТИН,</w:t>
            </w:r>
            <w:r w:rsidRPr="00955953">
              <w:rPr>
                <w:rFonts w:ascii="Calibri" w:hAnsi="Calibri"/>
                <w:spacing w:val="3"/>
              </w:rPr>
              <w:t xml:space="preserve"> </w:t>
            </w:r>
            <w:r w:rsidRPr="00955953">
              <w:rPr>
                <w:rFonts w:ascii="Calibri" w:hAnsi="Calibri"/>
              </w:rPr>
              <w:t>МТИ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  <w:shd w:val="clear" w:color="auto" w:fill="auto"/>
          </w:tcPr>
          <w:p w:rsidR="001209B4" w:rsidRPr="00955953" w:rsidRDefault="001209B4" w:rsidP="00955953"/>
        </w:tc>
      </w:tr>
      <w:tr w:rsidR="00FE4A4E" w:rsidRPr="00955953" w:rsidTr="00955953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FE4A4E" w:rsidRPr="00955953" w:rsidRDefault="00FE4A4E" w:rsidP="00955953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ОСНОВЕ</w:t>
            </w:r>
            <w:r w:rsidRPr="00955953">
              <w:rPr>
                <w:rFonts w:ascii="Calibri" w:hAnsi="Calibri"/>
                <w:spacing w:val="3"/>
              </w:rPr>
              <w:t xml:space="preserve"> </w:t>
            </w:r>
            <w:r w:rsidRPr="00955953">
              <w:rPr>
                <w:rFonts w:ascii="Calibri" w:hAnsi="Calibri"/>
              </w:rPr>
              <w:t>ОБЛИКОВАЊА ОДЕЋЕ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09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0032A9">
              <w:rPr>
                <w:rFonts w:ascii="Times New Roman" w:hAnsi="Times New Roman"/>
                <w:sz w:val="24"/>
                <w:szCs w:val="24"/>
              </w:rPr>
              <w:t>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shd w:val="clear" w:color="auto" w:fill="auto"/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3,4</w:t>
            </w:r>
          </w:p>
        </w:tc>
      </w:tr>
      <w:tr w:rsidR="00910A68" w:rsidRPr="00955953" w:rsidTr="0095595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910A68" w:rsidRPr="00955953" w:rsidRDefault="00910A68" w:rsidP="00955953">
            <w:pPr>
              <w:pStyle w:val="TableParagraph"/>
              <w:spacing w:line="263" w:lineRule="exact"/>
              <w:ind w:left="9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ТИН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910A68" w:rsidRPr="00955953" w:rsidRDefault="00910A68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  <w:shd w:val="clear" w:color="auto" w:fill="auto"/>
          </w:tcPr>
          <w:p w:rsidR="00910A68" w:rsidRPr="00955953" w:rsidRDefault="00910A68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  <w:shd w:val="clear" w:color="auto" w:fill="auto"/>
          </w:tcPr>
          <w:p w:rsidR="00910A68" w:rsidRPr="00955953" w:rsidRDefault="00910A68" w:rsidP="00955953"/>
        </w:tc>
      </w:tr>
      <w:tr w:rsidR="00FE4A4E" w:rsidRPr="00955953" w:rsidTr="009445F1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FE4A4E" w:rsidRPr="00955953" w:rsidRDefault="00FE4A4E" w:rsidP="00955953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ОСНОВИ</w:t>
            </w:r>
            <w:r w:rsidRPr="00955953">
              <w:rPr>
                <w:rFonts w:ascii="Calibri" w:hAnsi="Calibri"/>
                <w:spacing w:val="7"/>
              </w:rPr>
              <w:t xml:space="preserve"> </w:t>
            </w:r>
            <w:r w:rsidRPr="00955953">
              <w:rPr>
                <w:rFonts w:ascii="Calibri" w:hAnsi="Calibri"/>
              </w:rPr>
              <w:t>МАШИНСТВА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>11.09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0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vAlign w:val="center"/>
          </w:tcPr>
          <w:p w:rsidR="00FE4A4E" w:rsidRPr="000032A9" w:rsidRDefault="00FE4A4E" w:rsidP="0082367F">
            <w:pPr>
              <w:tabs>
                <w:tab w:val="left" w:pos="972"/>
              </w:tabs>
              <w:ind w:left="-108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5, 16</w:t>
            </w:r>
          </w:p>
        </w:tc>
      </w:tr>
      <w:tr w:rsidR="009E424E" w:rsidRPr="0095595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955953">
            <w:pPr>
              <w:pStyle w:val="TableParagraph"/>
              <w:spacing w:line="263" w:lineRule="exact"/>
              <w:ind w:left="9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ТИН,</w:t>
            </w:r>
            <w:r w:rsidRPr="00955953">
              <w:rPr>
                <w:rFonts w:ascii="Calibri" w:hAnsi="Calibri"/>
                <w:spacing w:val="3"/>
              </w:rPr>
              <w:t xml:space="preserve"> </w:t>
            </w:r>
            <w:r w:rsidRPr="00955953">
              <w:rPr>
                <w:rFonts w:ascii="Calibri" w:hAnsi="Calibri"/>
              </w:rPr>
              <w:t>МТИ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</w:tcPr>
          <w:p w:rsidR="009E424E" w:rsidRPr="00955953" w:rsidRDefault="009E424E" w:rsidP="00955953"/>
        </w:tc>
      </w:tr>
      <w:tr w:rsidR="00FE4A4E" w:rsidRPr="00955953" w:rsidTr="009445F1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FE4A4E" w:rsidRPr="00955953" w:rsidRDefault="00FE4A4E" w:rsidP="00955953">
            <w:pPr>
              <w:pStyle w:val="TableParagraph"/>
              <w:spacing w:line="254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ПОСЛОВНА</w:t>
            </w:r>
            <w:r w:rsidRPr="00955953">
              <w:rPr>
                <w:rFonts w:ascii="Calibri" w:hAnsi="Calibri"/>
                <w:spacing w:val="6"/>
              </w:rPr>
              <w:t xml:space="preserve"> </w:t>
            </w:r>
            <w:r w:rsidRPr="00955953">
              <w:rPr>
                <w:rFonts w:ascii="Calibri" w:hAnsi="Calibri"/>
              </w:rPr>
              <w:t>КОМУНИКАЦИЈА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09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0</w:t>
            </w:r>
            <w:r w:rsidRPr="00BB43A5">
              <w:rPr>
                <w:rFonts w:ascii="Times New Roman" w:hAnsi="Times New Roman"/>
                <w:color w:val="000000"/>
                <w:sz w:val="24"/>
                <w:szCs w:val="24"/>
              </w:rPr>
              <w:t>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vAlign w:val="center"/>
          </w:tcPr>
          <w:p w:rsidR="00FE4A4E" w:rsidRPr="000032A9" w:rsidRDefault="00FE4A4E" w:rsidP="0082367F">
            <w:pPr>
              <w:ind w:left="-108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5,16</w:t>
            </w:r>
          </w:p>
        </w:tc>
      </w:tr>
      <w:tr w:rsidR="001209B4" w:rsidRPr="0095595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A62B02" w:rsidP="00955953">
            <w:pPr>
              <w:pStyle w:val="TableParagraph"/>
              <w:spacing w:line="263" w:lineRule="exact"/>
              <w:ind w:left="7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МТИ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</w:tcPr>
          <w:p w:rsidR="001209B4" w:rsidRPr="00955953" w:rsidRDefault="001209B4" w:rsidP="00955953"/>
        </w:tc>
      </w:tr>
      <w:tr w:rsidR="00FE4A4E" w:rsidRPr="00955953" w:rsidTr="009445F1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FE4A4E" w:rsidRPr="00955953" w:rsidRDefault="00FE4A4E" w:rsidP="00955953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ПОСЛОВНА</w:t>
            </w:r>
            <w:r w:rsidRPr="00955953">
              <w:rPr>
                <w:rFonts w:ascii="Calibri" w:hAnsi="Calibri"/>
                <w:spacing w:val="7"/>
              </w:rPr>
              <w:t xml:space="preserve"> </w:t>
            </w:r>
            <w:r w:rsidRPr="00955953">
              <w:rPr>
                <w:rFonts w:ascii="Calibri" w:hAnsi="Calibri"/>
              </w:rPr>
              <w:t>МАТЕМАТИКА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8.08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  <w:r w:rsidRPr="000032A9">
              <w:rPr>
                <w:rFonts w:ascii="Times New Roman" w:hAnsi="Times New Roman"/>
                <w:color w:val="000000"/>
                <w:sz w:val="24"/>
                <w:szCs w:val="24"/>
              </w:rPr>
              <w:t>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sr-Cyrl-CS"/>
              </w:rPr>
            </w:pPr>
            <w:r w:rsidRPr="000032A9">
              <w:rPr>
                <w:rFonts w:ascii="Times New Roman" w:hAnsi="Times New Roman"/>
                <w:sz w:val="24"/>
                <w:szCs w:val="24"/>
                <w:lang w:val="sr-Cyrl-CS"/>
              </w:rPr>
              <w:t>15 ,16</w:t>
            </w:r>
          </w:p>
        </w:tc>
      </w:tr>
      <w:tr w:rsidR="001209B4" w:rsidRPr="0095595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A62B02" w:rsidP="00955953">
            <w:pPr>
              <w:pStyle w:val="TableParagraph"/>
              <w:spacing w:line="263" w:lineRule="exact"/>
              <w:ind w:left="7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МТИ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</w:tcPr>
          <w:p w:rsidR="001209B4" w:rsidRPr="00955953" w:rsidRDefault="001209B4" w:rsidP="00955953"/>
        </w:tc>
      </w:tr>
      <w:tr w:rsidR="00FE4A4E" w:rsidRPr="00955953" w:rsidTr="00B83F15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FE4A4E" w:rsidRPr="00955953" w:rsidRDefault="00FE4A4E" w:rsidP="00B83F15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</w:rPr>
            </w:pPr>
            <w:r>
              <w:rPr>
                <w:rFonts w:ascii="Calibri" w:hAnsi="Calibri"/>
              </w:rPr>
              <w:t xml:space="preserve">ПРИМЕЊЕНА </w:t>
            </w:r>
            <w:r w:rsidRPr="00955953">
              <w:rPr>
                <w:rFonts w:ascii="Calibri" w:hAnsi="Calibri"/>
              </w:rPr>
              <w:t>ХЕМИЈА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sz w:val="24"/>
                <w:szCs w:val="24"/>
                <w:lang w:val="sr-Cyrl-CS"/>
              </w:rPr>
              <w:t>10.09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0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vAlign w:val="center"/>
          </w:tcPr>
          <w:p w:rsidR="00FE4A4E" w:rsidRPr="000032A9" w:rsidRDefault="00FE4A4E" w:rsidP="0082367F">
            <w:pPr>
              <w:tabs>
                <w:tab w:val="left" w:pos="972"/>
              </w:tabs>
              <w:ind w:left="-108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5,16</w:t>
            </w:r>
          </w:p>
        </w:tc>
      </w:tr>
      <w:tr w:rsidR="009E424E" w:rsidRPr="00955953" w:rsidTr="00B83F15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B83F15">
            <w:pPr>
              <w:pStyle w:val="TableParagraph"/>
              <w:spacing w:line="263" w:lineRule="exact"/>
              <w:ind w:left="8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ТИН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B83F15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9E424E" w:rsidRPr="00955953" w:rsidRDefault="009E424E" w:rsidP="00B83F15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</w:tcPr>
          <w:p w:rsidR="009E424E" w:rsidRPr="00955953" w:rsidRDefault="009E424E" w:rsidP="00B83F15"/>
        </w:tc>
      </w:tr>
      <w:tr w:rsidR="00FE4A4E" w:rsidRPr="00955953" w:rsidTr="009445F1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FE4A4E" w:rsidRPr="00955953" w:rsidRDefault="00FE4A4E" w:rsidP="00955953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ПРОЦЕС</w:t>
            </w:r>
            <w:r w:rsidRPr="00955953">
              <w:rPr>
                <w:rFonts w:ascii="Calibri" w:hAnsi="Calibri"/>
                <w:spacing w:val="4"/>
              </w:rPr>
              <w:t xml:space="preserve"> </w:t>
            </w:r>
            <w:r w:rsidRPr="00955953">
              <w:rPr>
                <w:rFonts w:ascii="Calibri" w:hAnsi="Calibri"/>
              </w:rPr>
              <w:t>ДИЗАЈНА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</w:t>
            </w:r>
            <w:r w:rsidRPr="000032A9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8</w:t>
            </w:r>
            <w:r w:rsidRPr="000032A9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C4E1C">
              <w:rPr>
                <w:rFonts w:ascii="Times New Roman" w:hAnsi="Times New Roman"/>
                <w:sz w:val="24"/>
                <w:szCs w:val="24"/>
              </w:rPr>
              <w:t>09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vAlign w:val="center"/>
          </w:tcPr>
          <w:p w:rsidR="00FE4A4E" w:rsidRPr="000032A9" w:rsidRDefault="00FE4A4E" w:rsidP="0082367F">
            <w:pPr>
              <w:tabs>
                <w:tab w:val="left" w:pos="972"/>
              </w:tabs>
              <w:ind w:left="-108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  <w:lang w:val="sr-Cyrl-CS"/>
              </w:rPr>
              <w:t>14</w:t>
            </w:r>
          </w:p>
        </w:tc>
      </w:tr>
      <w:tr w:rsidR="001209B4" w:rsidRPr="0095595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A62B02" w:rsidP="00955953">
            <w:pPr>
              <w:pStyle w:val="TableParagraph"/>
              <w:spacing w:line="263" w:lineRule="exact"/>
              <w:ind w:left="8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ТИН</w:t>
            </w:r>
            <w:r w:rsidR="00B7212C" w:rsidRPr="00955953">
              <w:rPr>
                <w:rFonts w:ascii="Calibri" w:hAnsi="Calibri"/>
              </w:rPr>
              <w:t>, МТИ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</w:tcPr>
          <w:p w:rsidR="001209B4" w:rsidRPr="00955953" w:rsidRDefault="001209B4" w:rsidP="00955953"/>
        </w:tc>
      </w:tr>
      <w:tr w:rsidR="00FE4A4E" w:rsidRPr="00955953" w:rsidTr="00B2090D"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FE4A4E" w:rsidRPr="00955953" w:rsidRDefault="00FE4A4E" w:rsidP="00955953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РАЧУНАРИ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B76ADE" w:rsidRDefault="00FE4A4E" w:rsidP="0082367F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0.09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9</w:t>
            </w:r>
            <w:r w:rsidRPr="000032A9">
              <w:rPr>
                <w:rFonts w:ascii="Times New Roman" w:hAnsi="Times New Roman"/>
                <w:color w:val="000000"/>
                <w:sz w:val="24"/>
                <w:szCs w:val="24"/>
              </w:rPr>
              <w:t>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vAlign w:val="center"/>
          </w:tcPr>
          <w:p w:rsidR="00FE4A4E" w:rsidRPr="000032A9" w:rsidRDefault="00FE4A4E" w:rsidP="0082367F">
            <w:pPr>
              <w:tabs>
                <w:tab w:val="left" w:pos="972"/>
              </w:tabs>
              <w:ind w:left="-108" w:right="-108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sr-Cyrl-CS"/>
              </w:rPr>
            </w:pPr>
            <w:r w:rsidRPr="000032A9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 w:rsidRPr="000032A9">
              <w:rPr>
                <w:rFonts w:ascii="Times New Roman" w:hAnsi="Times New Roman"/>
                <w:color w:val="000000"/>
                <w:sz w:val="24"/>
                <w:szCs w:val="24"/>
                <w:lang w:val="sr-Cyrl-CS"/>
              </w:rPr>
              <w:t>7</w:t>
            </w:r>
          </w:p>
        </w:tc>
      </w:tr>
      <w:tr w:rsidR="001209B4" w:rsidRPr="00955953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A62B02" w:rsidP="00955953">
            <w:pPr>
              <w:pStyle w:val="TableParagraph"/>
              <w:spacing w:line="263" w:lineRule="exact"/>
              <w:ind w:left="7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ДТО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</w:tcPr>
          <w:p w:rsidR="001209B4" w:rsidRPr="00955953" w:rsidRDefault="001209B4" w:rsidP="00955953"/>
        </w:tc>
      </w:tr>
    </w:tbl>
    <w:p w:rsidR="001209B4" w:rsidRPr="00955953" w:rsidRDefault="001209B4" w:rsidP="00955953">
      <w:pPr>
        <w:sectPr w:rsidR="001209B4" w:rsidRPr="00955953">
          <w:type w:val="continuous"/>
          <w:pgSz w:w="12240" w:h="15840"/>
          <w:pgMar w:top="980" w:right="620" w:bottom="280" w:left="240" w:header="720" w:footer="720" w:gutter="0"/>
          <w:cols w:space="720"/>
        </w:sectPr>
      </w:pPr>
    </w:p>
    <w:p w:rsidR="001209B4" w:rsidRPr="00955953" w:rsidRDefault="001209B4" w:rsidP="00955953">
      <w:pPr>
        <w:spacing w:before="1"/>
        <w:rPr>
          <w:rFonts w:ascii="Times New Roman" w:eastAsia="Times New Roman" w:hAnsi="Times New Roman" w:cs="Times New Roman"/>
          <w:sz w:val="6"/>
          <w:szCs w:val="6"/>
        </w:rPr>
      </w:pPr>
    </w:p>
    <w:tbl>
      <w:tblPr>
        <w:tblW w:w="0" w:type="auto"/>
        <w:tblInd w:w="100" w:type="dxa"/>
        <w:tblBorders>
          <w:top w:val="single" w:sz="15" w:space="0" w:color="000000"/>
          <w:left w:val="single" w:sz="15" w:space="0" w:color="000000"/>
          <w:bottom w:val="single" w:sz="15" w:space="0" w:color="000000"/>
          <w:right w:val="single" w:sz="15" w:space="0" w:color="000000"/>
          <w:insideH w:val="single" w:sz="15" w:space="0" w:color="000000"/>
          <w:insideV w:val="single" w:sz="15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7979"/>
        <w:gridCol w:w="1033"/>
        <w:gridCol w:w="1032"/>
        <w:gridCol w:w="1032"/>
      </w:tblGrid>
      <w:tr w:rsidR="00FE4A4E" w:rsidRPr="00955953" w:rsidTr="009445F1">
        <w:trPr>
          <w:trHeight w:hRule="exact" w:val="305"/>
        </w:trPr>
        <w:tc>
          <w:tcPr>
            <w:tcW w:w="7979" w:type="dxa"/>
            <w:tcBorders>
              <w:left w:val="single" w:sz="23" w:space="0" w:color="000000"/>
              <w:bottom w:val="single" w:sz="8" w:space="0" w:color="000000"/>
            </w:tcBorders>
          </w:tcPr>
          <w:p w:rsidR="00FE4A4E" w:rsidRPr="00955953" w:rsidRDefault="00FE4A4E" w:rsidP="00955953">
            <w:pPr>
              <w:pStyle w:val="TableParagraph"/>
              <w:spacing w:line="244" w:lineRule="exact"/>
            </w:pPr>
            <w:r w:rsidRPr="00955953">
              <w:t>РАЧУНАРИ</w:t>
            </w:r>
          </w:p>
        </w:tc>
        <w:tc>
          <w:tcPr>
            <w:tcW w:w="1033" w:type="dxa"/>
            <w:vMerge w:val="restart"/>
            <w:vAlign w:val="center"/>
          </w:tcPr>
          <w:p w:rsidR="00FE4A4E" w:rsidRPr="00B76ADE" w:rsidRDefault="00FE4A4E" w:rsidP="0082367F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0.09.</w:t>
            </w:r>
          </w:p>
        </w:tc>
        <w:tc>
          <w:tcPr>
            <w:tcW w:w="1032" w:type="dxa"/>
            <w:vMerge w:val="restart"/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9</w:t>
            </w:r>
            <w:r w:rsidRPr="000032A9">
              <w:rPr>
                <w:rFonts w:ascii="Times New Roman" w:hAnsi="Times New Roman"/>
                <w:color w:val="000000"/>
                <w:sz w:val="24"/>
                <w:szCs w:val="24"/>
              </w:rPr>
              <w:t>:00</w:t>
            </w:r>
          </w:p>
        </w:tc>
        <w:tc>
          <w:tcPr>
            <w:tcW w:w="1032" w:type="dxa"/>
            <w:vMerge w:val="restart"/>
            <w:tcBorders>
              <w:right w:val="single" w:sz="23" w:space="0" w:color="000000"/>
            </w:tcBorders>
            <w:vAlign w:val="center"/>
          </w:tcPr>
          <w:p w:rsidR="00FE4A4E" w:rsidRPr="000032A9" w:rsidRDefault="00FE4A4E" w:rsidP="0082367F">
            <w:pPr>
              <w:tabs>
                <w:tab w:val="left" w:pos="972"/>
              </w:tabs>
              <w:ind w:left="-108" w:right="-108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sr-Cyrl-CS"/>
              </w:rPr>
            </w:pPr>
            <w:r w:rsidRPr="000032A9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 w:rsidRPr="000032A9">
              <w:rPr>
                <w:rFonts w:ascii="Times New Roman" w:hAnsi="Times New Roman"/>
                <w:color w:val="000000"/>
                <w:sz w:val="24"/>
                <w:szCs w:val="24"/>
                <w:lang w:val="sr-Cyrl-CS"/>
              </w:rPr>
              <w:t>7</w:t>
            </w:r>
          </w:p>
        </w:tc>
      </w:tr>
      <w:tr w:rsidR="00570606" w:rsidRPr="00955953" w:rsidTr="009445F1"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</w:tcBorders>
          </w:tcPr>
          <w:p w:rsidR="00570606" w:rsidRPr="00955953" w:rsidRDefault="00570606" w:rsidP="00955953">
            <w:pPr>
              <w:pStyle w:val="TableParagraph"/>
              <w:spacing w:line="254" w:lineRule="exact"/>
              <w:ind w:left="3310" w:right="3301"/>
              <w:jc w:val="center"/>
            </w:pPr>
            <w:r w:rsidRPr="00955953">
              <w:t>ТИН, МТИ</w:t>
            </w:r>
          </w:p>
        </w:tc>
        <w:tc>
          <w:tcPr>
            <w:tcW w:w="1033" w:type="dxa"/>
            <w:vMerge/>
          </w:tcPr>
          <w:p w:rsidR="00570606" w:rsidRPr="00955953" w:rsidRDefault="00570606" w:rsidP="00955953"/>
        </w:tc>
        <w:tc>
          <w:tcPr>
            <w:tcW w:w="1032" w:type="dxa"/>
            <w:vMerge/>
          </w:tcPr>
          <w:p w:rsidR="00570606" w:rsidRPr="00955953" w:rsidRDefault="00570606" w:rsidP="00955953"/>
        </w:tc>
        <w:tc>
          <w:tcPr>
            <w:tcW w:w="1032" w:type="dxa"/>
            <w:vMerge/>
            <w:tcBorders>
              <w:right w:val="single" w:sz="23" w:space="0" w:color="000000"/>
            </w:tcBorders>
          </w:tcPr>
          <w:p w:rsidR="00570606" w:rsidRPr="00955953" w:rsidRDefault="00570606" w:rsidP="00955953"/>
        </w:tc>
      </w:tr>
      <w:tr w:rsidR="00A07E1C" w:rsidRPr="00955953" w:rsidTr="009445F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A07E1C" w:rsidRPr="00F3564E" w:rsidRDefault="00A07E1C" w:rsidP="00955953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  <w:highlight w:val="green"/>
              </w:rPr>
            </w:pPr>
            <w:r w:rsidRPr="00F3564E">
              <w:rPr>
                <w:rFonts w:ascii="Calibri" w:hAnsi="Calibri"/>
                <w:highlight w:val="green"/>
              </w:rPr>
              <w:t>ТЕКСТИЛНА</w:t>
            </w:r>
            <w:r w:rsidRPr="00F3564E">
              <w:rPr>
                <w:rFonts w:ascii="Calibri" w:hAnsi="Calibri"/>
                <w:spacing w:val="2"/>
                <w:highlight w:val="green"/>
              </w:rPr>
              <w:t xml:space="preserve"> </w:t>
            </w:r>
            <w:r w:rsidRPr="00F3564E">
              <w:rPr>
                <w:rFonts w:ascii="Calibri" w:hAnsi="Calibri"/>
                <w:highlight w:val="green"/>
              </w:rPr>
              <w:t>ВЛАКНА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A07E1C" w:rsidRPr="009D2767" w:rsidRDefault="00A07E1C" w:rsidP="004B3BD6">
            <w:pPr>
              <w:jc w:val="center"/>
              <w:rPr>
                <w:rFonts w:ascii="Times New Roman" w:hAnsi="Times New Roman"/>
                <w:sz w:val="24"/>
                <w:szCs w:val="24"/>
                <w:highlight w:val="green"/>
                <w:lang w:val="sr-Cyrl-CS"/>
              </w:rPr>
            </w:pPr>
            <w:r w:rsidRPr="009D2767"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  <w:t>10</w:t>
            </w:r>
            <w:r w:rsidRPr="009D2767">
              <w:rPr>
                <w:rFonts w:ascii="Times New Roman" w:hAnsi="Times New Roman"/>
                <w:sz w:val="24"/>
                <w:szCs w:val="24"/>
                <w:highlight w:val="green"/>
                <w:lang w:val="sr-Cyrl-CS"/>
              </w:rPr>
              <w:t>.09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A07E1C" w:rsidRPr="009D2767" w:rsidRDefault="00A07E1C" w:rsidP="004B3BD6">
            <w:pPr>
              <w:jc w:val="center"/>
              <w:rPr>
                <w:rFonts w:ascii="Times New Roman" w:hAnsi="Times New Roman"/>
                <w:sz w:val="24"/>
                <w:szCs w:val="24"/>
                <w:highlight w:val="green"/>
              </w:rPr>
            </w:pPr>
            <w:r w:rsidRPr="009D2767">
              <w:rPr>
                <w:rFonts w:ascii="Times New Roman" w:hAnsi="Times New Roman"/>
                <w:sz w:val="24"/>
                <w:szCs w:val="24"/>
                <w:highlight w:val="green"/>
              </w:rPr>
              <w:t>14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vAlign w:val="center"/>
          </w:tcPr>
          <w:p w:rsidR="00A07E1C" w:rsidRPr="009D2767" w:rsidRDefault="00A07E1C" w:rsidP="004B3BD6">
            <w:pPr>
              <w:jc w:val="center"/>
              <w:rPr>
                <w:rFonts w:ascii="Times New Roman" w:hAnsi="Times New Roman"/>
                <w:sz w:val="24"/>
                <w:szCs w:val="24"/>
                <w:highlight w:val="green"/>
              </w:rPr>
            </w:pPr>
            <w:r>
              <w:rPr>
                <w:rFonts w:ascii="Times New Roman" w:hAnsi="Times New Roman"/>
                <w:sz w:val="24"/>
                <w:szCs w:val="24"/>
                <w:highlight w:val="green"/>
              </w:rPr>
              <w:t>14,</w:t>
            </w:r>
            <w:r w:rsidRPr="009D2767">
              <w:rPr>
                <w:rFonts w:ascii="Times New Roman" w:hAnsi="Times New Roman"/>
                <w:sz w:val="24"/>
                <w:szCs w:val="24"/>
                <w:highlight w:val="green"/>
              </w:rPr>
              <w:t>15,16</w:t>
            </w:r>
          </w:p>
        </w:tc>
      </w:tr>
      <w:tr w:rsidR="001209B4" w:rsidRPr="009559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F3564E" w:rsidRDefault="00A62B02" w:rsidP="00955953">
            <w:pPr>
              <w:pStyle w:val="TableParagraph"/>
              <w:spacing w:line="263" w:lineRule="exact"/>
              <w:ind w:left="5"/>
              <w:jc w:val="center"/>
              <w:rPr>
                <w:rFonts w:ascii="Calibri" w:eastAsia="Calibri" w:hAnsi="Calibri" w:cs="Calibri"/>
                <w:highlight w:val="green"/>
              </w:rPr>
            </w:pPr>
            <w:r w:rsidRPr="00F3564E">
              <w:rPr>
                <w:rFonts w:ascii="Calibri" w:hAnsi="Calibri"/>
                <w:highlight w:val="green"/>
              </w:rPr>
              <w:t xml:space="preserve">ДТО, </w:t>
            </w:r>
            <w:r w:rsidRPr="00F3564E">
              <w:rPr>
                <w:rFonts w:ascii="Calibri" w:hAnsi="Calibri"/>
                <w:spacing w:val="4"/>
                <w:highlight w:val="green"/>
              </w:rPr>
              <w:t xml:space="preserve"> </w:t>
            </w:r>
            <w:r w:rsidRPr="00F3564E">
              <w:rPr>
                <w:rFonts w:ascii="Calibri" w:hAnsi="Calibri"/>
                <w:highlight w:val="green"/>
              </w:rPr>
              <w:t>МТИ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</w:tcPr>
          <w:p w:rsidR="001209B4" w:rsidRPr="00955953" w:rsidRDefault="001209B4" w:rsidP="00955953"/>
        </w:tc>
      </w:tr>
      <w:tr w:rsidR="00A07E1C" w:rsidRPr="00955953" w:rsidTr="004B3BD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A07E1C" w:rsidRPr="00F3564E" w:rsidRDefault="00A07E1C" w:rsidP="004B3BD6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  <w:highlight w:val="green"/>
              </w:rPr>
            </w:pPr>
            <w:r w:rsidRPr="00F3564E">
              <w:rPr>
                <w:rFonts w:ascii="Calibri" w:hAnsi="Calibri"/>
                <w:highlight w:val="green"/>
              </w:rPr>
              <w:t>ТЕКСТИЛНА</w:t>
            </w:r>
            <w:r w:rsidRPr="00F3564E">
              <w:rPr>
                <w:rFonts w:ascii="Calibri" w:hAnsi="Calibri"/>
                <w:spacing w:val="2"/>
                <w:highlight w:val="green"/>
              </w:rPr>
              <w:t xml:space="preserve"> </w:t>
            </w:r>
            <w:r w:rsidRPr="00F3564E">
              <w:rPr>
                <w:rFonts w:ascii="Calibri" w:hAnsi="Calibri"/>
                <w:highlight w:val="green"/>
              </w:rPr>
              <w:t>ВЛАКНА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A07E1C" w:rsidRPr="00B965D0" w:rsidRDefault="00A07E1C" w:rsidP="004B3BD6">
            <w:pPr>
              <w:jc w:val="center"/>
              <w:rPr>
                <w:rFonts w:ascii="Times New Roman" w:hAnsi="Times New Roman"/>
                <w:sz w:val="24"/>
                <w:szCs w:val="24"/>
                <w:highlight w:val="green"/>
                <w:lang w:val="sr-Cyrl-CS"/>
              </w:rPr>
            </w:pPr>
            <w:r w:rsidRPr="00B965D0">
              <w:rPr>
                <w:rFonts w:ascii="Times New Roman" w:hAnsi="Times New Roman"/>
                <w:sz w:val="24"/>
                <w:szCs w:val="24"/>
                <w:highlight w:val="green"/>
                <w:lang w:val="en-GB"/>
              </w:rPr>
              <w:t>11</w:t>
            </w:r>
            <w:r w:rsidRPr="00B965D0">
              <w:rPr>
                <w:rFonts w:ascii="Times New Roman" w:hAnsi="Times New Roman"/>
                <w:sz w:val="24"/>
                <w:szCs w:val="24"/>
                <w:highlight w:val="green"/>
                <w:lang w:val="sr-Cyrl-CS"/>
              </w:rPr>
              <w:t>.09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A07E1C" w:rsidRPr="00B965D0" w:rsidRDefault="00A07E1C" w:rsidP="004B3BD6">
            <w:pPr>
              <w:jc w:val="center"/>
              <w:rPr>
                <w:rFonts w:ascii="Times New Roman" w:hAnsi="Times New Roman"/>
                <w:sz w:val="24"/>
                <w:szCs w:val="24"/>
                <w:highlight w:val="green"/>
              </w:rPr>
            </w:pPr>
            <w:r w:rsidRPr="00B965D0">
              <w:rPr>
                <w:rFonts w:ascii="Times New Roman" w:hAnsi="Times New Roman"/>
                <w:sz w:val="24"/>
                <w:szCs w:val="24"/>
                <w:highlight w:val="green"/>
              </w:rPr>
              <w:t>14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vAlign w:val="center"/>
          </w:tcPr>
          <w:p w:rsidR="00A07E1C" w:rsidRPr="00B965D0" w:rsidRDefault="00A07E1C" w:rsidP="004B3BD6">
            <w:pPr>
              <w:jc w:val="center"/>
              <w:rPr>
                <w:rFonts w:ascii="Times New Roman" w:hAnsi="Times New Roman"/>
                <w:sz w:val="24"/>
                <w:szCs w:val="24"/>
                <w:highlight w:val="green"/>
              </w:rPr>
            </w:pPr>
            <w:r w:rsidRPr="00B965D0">
              <w:rPr>
                <w:rFonts w:ascii="Times New Roman" w:hAnsi="Times New Roman"/>
                <w:sz w:val="24"/>
                <w:szCs w:val="24"/>
                <w:highlight w:val="green"/>
              </w:rPr>
              <w:t>15,16</w:t>
            </w:r>
          </w:p>
        </w:tc>
      </w:tr>
      <w:tr w:rsidR="00A07E1C" w:rsidRPr="00955953" w:rsidTr="004B3BD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A07E1C" w:rsidRPr="00F3564E" w:rsidRDefault="00A07E1C" w:rsidP="00A07E1C">
            <w:pPr>
              <w:pStyle w:val="TableParagraph"/>
              <w:spacing w:line="263" w:lineRule="exact"/>
              <w:ind w:left="5"/>
              <w:jc w:val="center"/>
              <w:rPr>
                <w:rFonts w:ascii="Calibri" w:eastAsia="Calibri" w:hAnsi="Calibri" w:cs="Calibri"/>
                <w:highlight w:val="green"/>
              </w:rPr>
            </w:pPr>
            <w:r w:rsidRPr="00F3564E">
              <w:rPr>
                <w:rFonts w:ascii="Calibri" w:hAnsi="Calibri"/>
                <w:highlight w:val="green"/>
              </w:rPr>
              <w:t>ТИН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A07E1C" w:rsidRPr="00955953" w:rsidRDefault="00A07E1C" w:rsidP="004B3BD6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A07E1C" w:rsidRPr="00955953" w:rsidRDefault="00A07E1C" w:rsidP="004B3BD6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</w:tcPr>
          <w:p w:rsidR="00A07E1C" w:rsidRPr="00955953" w:rsidRDefault="00A07E1C" w:rsidP="004B3BD6"/>
        </w:tc>
      </w:tr>
      <w:tr w:rsidR="00FE4A4E" w:rsidRPr="00955953" w:rsidTr="009445F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305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FE4A4E" w:rsidRPr="00955953" w:rsidRDefault="00FE4A4E" w:rsidP="00955953">
            <w:pPr>
              <w:pStyle w:val="TableParagraph"/>
              <w:spacing w:line="253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ФИЗИКА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7.09.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4A4E" w:rsidRPr="000032A9" w:rsidRDefault="00FE4A4E" w:rsidP="0082367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0:00</w:t>
            </w: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vAlign w:val="center"/>
          </w:tcPr>
          <w:p w:rsidR="00FE4A4E" w:rsidRPr="000032A9" w:rsidRDefault="00FE4A4E" w:rsidP="0082367F">
            <w:pPr>
              <w:tabs>
                <w:tab w:val="left" w:pos="972"/>
              </w:tabs>
              <w:ind w:left="-108" w:right="-10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032A9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</w:tr>
      <w:tr w:rsidR="001209B4" w:rsidRPr="009559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A62B02" w:rsidP="00955953">
            <w:pPr>
              <w:pStyle w:val="TableParagraph"/>
              <w:spacing w:line="263" w:lineRule="exact"/>
              <w:ind w:left="8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ТИН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15" w:space="0" w:color="000000"/>
            </w:tcBorders>
          </w:tcPr>
          <w:p w:rsidR="001209B4" w:rsidRPr="00955953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15" w:space="0" w:color="000000"/>
              <w:right w:val="single" w:sz="23" w:space="0" w:color="000000"/>
            </w:tcBorders>
          </w:tcPr>
          <w:p w:rsidR="001209B4" w:rsidRPr="00955953" w:rsidRDefault="001209B4" w:rsidP="00955953"/>
        </w:tc>
      </w:tr>
      <w:tr w:rsidR="00FE1B0C" w:rsidRPr="00955953" w:rsidTr="007F29F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290"/>
        </w:trPr>
        <w:tc>
          <w:tcPr>
            <w:tcW w:w="7979" w:type="dxa"/>
            <w:tcBorders>
              <w:top w:val="single" w:sz="15" w:space="0" w:color="000000"/>
              <w:left w:val="single" w:sz="23" w:space="0" w:color="000000"/>
              <w:bottom w:val="single" w:sz="8" w:space="0" w:color="000000"/>
              <w:right w:val="single" w:sz="15" w:space="0" w:color="000000"/>
            </w:tcBorders>
          </w:tcPr>
          <w:p w:rsidR="00FE1B0C" w:rsidRPr="00955953" w:rsidRDefault="00FE1B0C" w:rsidP="00955953">
            <w:pPr>
              <w:pStyle w:val="TableParagraph"/>
              <w:spacing w:line="258" w:lineRule="exact"/>
              <w:ind w:left="9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ЦРТАЊЕ И</w:t>
            </w:r>
            <w:r w:rsidRPr="00955953">
              <w:rPr>
                <w:rFonts w:ascii="Calibri" w:hAnsi="Calibri"/>
                <w:spacing w:val="6"/>
              </w:rPr>
              <w:t xml:space="preserve"> </w:t>
            </w:r>
            <w:r w:rsidRPr="00955953">
              <w:rPr>
                <w:rFonts w:ascii="Calibri" w:hAnsi="Calibri"/>
              </w:rPr>
              <w:t>СЛИКАЊЕ</w:t>
            </w:r>
          </w:p>
        </w:tc>
        <w:tc>
          <w:tcPr>
            <w:tcW w:w="1033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1B0C" w:rsidRDefault="00FE1B0C" w:rsidP="00B83F15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15" w:space="0" w:color="000000"/>
            </w:tcBorders>
            <w:vAlign w:val="center"/>
          </w:tcPr>
          <w:p w:rsidR="00FE1B0C" w:rsidRDefault="00FE1B0C" w:rsidP="00B83F15">
            <w:pPr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</w:p>
        </w:tc>
        <w:tc>
          <w:tcPr>
            <w:tcW w:w="1032" w:type="dxa"/>
            <w:vMerge w:val="restart"/>
            <w:tcBorders>
              <w:top w:val="single" w:sz="15" w:space="0" w:color="000000"/>
              <w:left w:val="single" w:sz="15" w:space="0" w:color="000000"/>
              <w:right w:val="single" w:sz="23" w:space="0" w:color="000000"/>
            </w:tcBorders>
            <w:vAlign w:val="center"/>
          </w:tcPr>
          <w:p w:rsidR="00FE1B0C" w:rsidRDefault="00FE1B0C" w:rsidP="00B83F15">
            <w:pPr>
              <w:tabs>
                <w:tab w:val="left" w:pos="972"/>
              </w:tabs>
              <w:ind w:left="-108" w:right="-108"/>
              <w:jc w:val="center"/>
              <w:rPr>
                <w:rFonts w:ascii="Times New Roman" w:hAnsi="Times New Roman"/>
                <w:sz w:val="24"/>
                <w:szCs w:val="24"/>
                <w:lang w:val="sr-Cyrl-CS"/>
              </w:rPr>
            </w:pPr>
          </w:p>
        </w:tc>
      </w:tr>
      <w:tr w:rsidR="001209B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hRule="exact" w:val="305"/>
        </w:trPr>
        <w:tc>
          <w:tcPr>
            <w:tcW w:w="7979" w:type="dxa"/>
            <w:tcBorders>
              <w:top w:val="single" w:sz="8" w:space="0" w:color="000000"/>
              <w:left w:val="single" w:sz="23" w:space="0" w:color="000000"/>
              <w:bottom w:val="single" w:sz="23" w:space="0" w:color="000000"/>
              <w:right w:val="single" w:sz="15" w:space="0" w:color="000000"/>
            </w:tcBorders>
          </w:tcPr>
          <w:p w:rsidR="001209B4" w:rsidRDefault="00A62B02" w:rsidP="00955953">
            <w:pPr>
              <w:pStyle w:val="TableParagraph"/>
              <w:spacing w:line="263" w:lineRule="exact"/>
              <w:ind w:left="7"/>
              <w:jc w:val="center"/>
              <w:rPr>
                <w:rFonts w:ascii="Calibri" w:eastAsia="Calibri" w:hAnsi="Calibri" w:cs="Calibri"/>
              </w:rPr>
            </w:pPr>
            <w:r w:rsidRPr="00955953">
              <w:rPr>
                <w:rFonts w:ascii="Calibri" w:hAnsi="Calibri"/>
              </w:rPr>
              <w:t>ДТО</w:t>
            </w:r>
          </w:p>
        </w:tc>
        <w:tc>
          <w:tcPr>
            <w:tcW w:w="1033" w:type="dxa"/>
            <w:vMerge/>
            <w:tcBorders>
              <w:left w:val="single" w:sz="15" w:space="0" w:color="000000"/>
              <w:bottom w:val="single" w:sz="23" w:space="0" w:color="000000"/>
              <w:right w:val="single" w:sz="15" w:space="0" w:color="000000"/>
            </w:tcBorders>
          </w:tcPr>
          <w:p w:rsidR="001209B4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23" w:space="0" w:color="000000"/>
              <w:right w:val="single" w:sz="15" w:space="0" w:color="000000"/>
            </w:tcBorders>
          </w:tcPr>
          <w:p w:rsidR="001209B4" w:rsidRDefault="001209B4" w:rsidP="00955953"/>
        </w:tc>
        <w:tc>
          <w:tcPr>
            <w:tcW w:w="1032" w:type="dxa"/>
            <w:vMerge/>
            <w:tcBorders>
              <w:left w:val="single" w:sz="15" w:space="0" w:color="000000"/>
              <w:bottom w:val="single" w:sz="23" w:space="0" w:color="000000"/>
              <w:right w:val="single" w:sz="23" w:space="0" w:color="000000"/>
            </w:tcBorders>
          </w:tcPr>
          <w:p w:rsidR="001209B4" w:rsidRDefault="001209B4" w:rsidP="00955953"/>
        </w:tc>
      </w:tr>
    </w:tbl>
    <w:p w:rsidR="00A62B02" w:rsidRDefault="00A62B02" w:rsidP="00955953"/>
    <w:sectPr w:rsidR="00A62B02" w:rsidSect="001209B4">
      <w:pgSz w:w="12240" w:h="15840"/>
      <w:pgMar w:top="1000" w:right="620" w:bottom="280" w:left="2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MTI3Mjc0MzM0MDGxMDZQ0lEKTi0uzszPAykwNK4FAOoFNa4tAAAA"/>
  </w:docVars>
  <w:rsids>
    <w:rsidRoot w:val="001209B4"/>
    <w:rsid w:val="000A014E"/>
    <w:rsid w:val="000D3057"/>
    <w:rsid w:val="000D4017"/>
    <w:rsid w:val="001209B4"/>
    <w:rsid w:val="00226CD3"/>
    <w:rsid w:val="0026032B"/>
    <w:rsid w:val="00260916"/>
    <w:rsid w:val="002D2599"/>
    <w:rsid w:val="0039215C"/>
    <w:rsid w:val="003D60D6"/>
    <w:rsid w:val="00462030"/>
    <w:rsid w:val="004D5D40"/>
    <w:rsid w:val="00570606"/>
    <w:rsid w:val="00616F30"/>
    <w:rsid w:val="00686DFE"/>
    <w:rsid w:val="00705C05"/>
    <w:rsid w:val="00727E19"/>
    <w:rsid w:val="00731456"/>
    <w:rsid w:val="0086195B"/>
    <w:rsid w:val="0088626B"/>
    <w:rsid w:val="00910A68"/>
    <w:rsid w:val="009445F1"/>
    <w:rsid w:val="00955953"/>
    <w:rsid w:val="00980634"/>
    <w:rsid w:val="009D2482"/>
    <w:rsid w:val="009E424E"/>
    <w:rsid w:val="00A07E1C"/>
    <w:rsid w:val="00A62B02"/>
    <w:rsid w:val="00AD1396"/>
    <w:rsid w:val="00B6737B"/>
    <w:rsid w:val="00B7212C"/>
    <w:rsid w:val="00C177BF"/>
    <w:rsid w:val="00C51E51"/>
    <w:rsid w:val="00C53ED0"/>
    <w:rsid w:val="00CF792C"/>
    <w:rsid w:val="00D3155D"/>
    <w:rsid w:val="00D72019"/>
    <w:rsid w:val="00EF55FF"/>
    <w:rsid w:val="00F3564E"/>
    <w:rsid w:val="00FE1B0C"/>
    <w:rsid w:val="00FE4A4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1209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1209B4"/>
  </w:style>
  <w:style w:type="paragraph" w:customStyle="1" w:styleId="TableParagraph">
    <w:name w:val="Table Paragraph"/>
    <w:basedOn w:val="Normal"/>
    <w:uiPriority w:val="1"/>
    <w:qFormat/>
    <w:rsid w:val="001209B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B77414-2220-4B5A-9E2F-C204CB800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TTS04</dc:creator>
  <cp:lastModifiedBy>ceca</cp:lastModifiedBy>
  <cp:revision>3</cp:revision>
  <dcterms:created xsi:type="dcterms:W3CDTF">2018-08-15T18:13:00Z</dcterms:created>
  <dcterms:modified xsi:type="dcterms:W3CDTF">2018-08-15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31T00:00:00Z</vt:filetime>
  </property>
  <property fmtid="{D5CDD505-2E9C-101B-9397-08002B2CF9AE}" pid="3" name="Creator">
    <vt:lpwstr>Microsoft® Office Excel® 2007</vt:lpwstr>
  </property>
  <property fmtid="{D5CDD505-2E9C-101B-9397-08002B2CF9AE}" pid="4" name="LastSaved">
    <vt:filetime>2017-03-31T00:00:00Z</vt:filetime>
  </property>
</Properties>
</file>